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p>
    <w:bookmarkStart w:id="20" w:name="cover-letter"/>
    <w:p>
      <w:pPr>
        <w:pStyle w:val="Heading1"/>
      </w:pPr>
      <w:r>
        <w:t xml:space="preserve">Cover Letter</w:t>
      </w:r>
    </w:p>
    <w:bookmarkEnd w:id="20"/>
    <w:bookmarkStart w:id="21" w:name="contact-info"/>
    <w:p>
      <w:pPr>
        <w:pStyle w:val="FirstParagraph"/>
      </w:pPr>
      <w:r>
        <w:rPr>
          <w:bCs/>
          <w:b/>
        </w:rPr>
        <w:t xml:space="preserve">John Doe</w:t>
      </w:r>
      <w:r>
        <w:br/>
      </w:r>
      <w:r>
        <w:t xml:space="preserve">123 Weather Street</w:t>
      </w:r>
      <w:r>
        <w:br/>
      </w:r>
      <w:r>
        <w:t xml:space="preserve">Berlin, Germany</w:t>
      </w:r>
      <w:r>
        <w:br/>
      </w:r>
      <w:r>
        <w:t xml:space="preserve">john.doe@email.com</w:t>
      </w:r>
      <w:r>
        <w:br/>
      </w:r>
      <w:r>
        <w:t xml:space="preserve">+49 123 4567890</w:t>
      </w:r>
    </w:p>
    <w:bookmarkEnd w:id="21"/>
    <w:bookmarkStart w:id="22" w:name="date"/>
    <w:p>
      <w:pPr>
        <w:pStyle w:val="BodyText"/>
      </w:pPr>
      <w:r>
        <w:t xml:space="preserve">April 5, 2024</w:t>
      </w:r>
    </w:p>
    <w:bookmarkEnd w:id="22"/>
    <w:bookmarkStart w:id="23" w:name="hiring-manager"/>
    <w:p>
      <w:pPr>
        <w:pStyle w:val="BodyText"/>
      </w:pPr>
      <w:r>
        <w:t xml:space="preserve">Dear Hiring Manager,</w:t>
      </w:r>
      <w:r>
        <w:br/>
      </w:r>
      <w:r>
        <w:t xml:space="preserve">Meteorological Society of Germany</w:t>
      </w:r>
      <w:r>
        <w:br/>
      </w:r>
      <w:r>
        <w:t xml:space="preserve">Berlin, Germany</w:t>
      </w:r>
    </w:p>
    <w:bookmarkEnd w:id="23"/>
    <w:bookmarkStart w:id="24" w:name="body"/>
    <w:p>
      <w:pPr>
        <w:pStyle w:val="BodyText"/>
      </w:pPr>
      <w:r>
        <w:t xml:space="preserve">I am writing to express my enthusiastic interest in the Meteorologist position at your esteemed organization in Germany Berlin. As a dedicated meteorologist with over a decade of experience in weather forecasting, climate research, and environmental data analysis, I am eager to contribute my expertise to advance meteorological science within one of Europe’s most dynamic cities. Germany Berlin, with its unique blend of historical significance and cutting-edge innovation, offers an ideal environment for fostering advancements in atmospheric sciences—a field I am deeply passionate about.</w:t>
      </w:r>
    </w:p>
    <w:p>
      <w:pPr>
        <w:pStyle w:val="BodyText"/>
      </w:pPr>
      <w:r>
        <w:t xml:space="preserve">My academic foundation in Meteorology from the University of Munich equipped me with a comprehensive understanding of atmospheric dynamics, numerical weather prediction models, and climate change mitigation strategies. During my studies, I conducted research on urban microclimates, a topic that resonates strongly with Berlin’s complex geographical and climatic conditions. This work not only deepened my technical skills but also instilled in me a commitment to applying meteorological knowledge to address real-world challenges, such as extreme weather events and urban sustainability.</w:t>
      </w:r>
    </w:p>
    <w:p>
      <w:pPr>
        <w:pStyle w:val="BodyText"/>
      </w:pPr>
      <w:r>
        <w:t xml:space="preserve">Professionally, I have served as a Meteorologist at the European Centre for Medium-Range Weather Forecasts (ECMWF), where I specialized in high-resolution weather modeling and data assimilation. My contributions to the development of predictive algorithms for severe storms significantly improved forecast accuracy, benefiting regions across Europe. Additionally, my role as a lead analyst at WeatherTech Solutions involved collaborating with local governments to design climate resilience plans, an experience that underscored the importance of meteorological expertise in safeguarding communities and infrastructure.</w:t>
      </w:r>
    </w:p>
    <w:p>
      <w:pPr>
        <w:pStyle w:val="BodyText"/>
      </w:pPr>
      <w:r>
        <w:t xml:space="preserve">What draws me specifically to Germany Berlin is its unparalleled position at the intersection of scientific research and practical application. As a city known for its innovative approach to environmental policy, Berlin provides a fertile ground for meteorologists to collaborate with urban planners, policymakers, and technologists. I am particularly inspired by the city’s commitment to sustainability and climate action, which aligns seamlessly with my career goals of leveraging meteorological insights to promote ecological balance.</w:t>
      </w:r>
    </w:p>
    <w:p>
      <w:pPr>
        <w:pStyle w:val="BodyText"/>
      </w:pPr>
      <w:r>
        <w:t xml:space="preserve">My proficiency in German and fluency in English further enhance my ability to integrate into Germany’s professional landscape. I have studied the nuances of German meteorological standards, including adherence to the World Meteorological Organization (WMO) guidelines and the integration of regional climate data into forecasting models. This preparation ensures that I can immediately contribute to your team while respecting the rigorous methodologies that define meteorology in Germany.</w:t>
      </w:r>
    </w:p>
    <w:p>
      <w:pPr>
        <w:pStyle w:val="BodyText"/>
      </w:pPr>
      <w:r>
        <w:t xml:space="preserve">What sets me apart as a Meteorologist is my ability to merge technical precision with a forward-thinking mindset. For instance, during my tenure at ECMWF, I led a project to optimize weather radar data for real-time flood monitoring, which was later adopted by several municipalities in the Rhine region. This experience highlights my dedication to using meteorological tools not only for prediction but also for proactive disaster management—a priority in Berlin’s rapidly evolving urban environment.</w:t>
      </w:r>
    </w:p>
    <w:p>
      <w:pPr>
        <w:pStyle w:val="BodyText"/>
      </w:pPr>
      <w:r>
        <w:t xml:space="preserve">I am particularly drawn to Germany Berlin’s unique climate, characterized by its transitional weather patterns between maritime and continental influences. Understanding these dynamics is critical for accurate forecasting and long-term climate planning. My research on the impact of urban heat islands in dense metropolitan areas, including a case study on Berlin’s spatial development, has equipped me with insights that I believe would directly benefit your organization’s goals.</w:t>
      </w:r>
    </w:p>
    <w:p>
      <w:pPr>
        <w:pStyle w:val="BodyText"/>
      </w:pPr>
      <w:r>
        <w:t xml:space="preserve">As a Meteorologist, I am committed to continuous learning and professional growth. I regularly attend international conferences such as the European Geosciences Union (EGU) General Assembly and contribute to peer-reviewed journals on atmospheric science. These experiences have kept me at the forefront of meteorological advancements, ensuring that my work remains both innovative and impactful.</w:t>
      </w:r>
    </w:p>
    <w:p>
      <w:pPr>
        <w:pStyle w:val="BodyText"/>
      </w:pPr>
      <w:r>
        <w:t xml:space="preserve">Germany Berlin’s reputation as a hub for scientific excellence makes it an ideal setting for me to further my career. I am confident that my technical expertise, combined with my cultural adaptability and passion for meteorology, will enable me to make meaningful contributions to your team. I am eager to bring my background in weather analysis, climate research, and collaborative problem-solving to support your mission of advancing meteorological science in one of Europe’s most vibrant cities.</w:t>
      </w:r>
    </w:p>
    <w:p>
      <w:pPr>
        <w:pStyle w:val="BodyText"/>
      </w:pPr>
      <w:r>
        <w:t xml:space="preserve">Thank you for considering my application. I would be honored to discuss how my skills and experiences align with the needs of your organization. Please feel free to contact me at +49 123 4567890 or john.doe@email.com at your convenience. I look forward to the opportunity to contribute to the meteorological community in Germany Berlin.</w:t>
      </w:r>
    </w:p>
    <w:bookmarkEnd w:id="24"/>
    <w:bookmarkStart w:id="25" w:name="closing"/>
    <w:p>
      <w:pPr>
        <w:pStyle w:val="BodyText"/>
      </w:pPr>
      <w:r>
        <w:t xml:space="preserve">Sincerely,</w:t>
      </w:r>
      <w:r>
        <w:br/>
      </w:r>
      <w:r>
        <w:t xml:space="preserve">John Doe</w:t>
      </w:r>
      <w:r>
        <w:br/>
      </w:r>
      <w:r>
        <w:t xml:space="preserve">Meteorologis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dc:title>
  <dc:creator/>
  <dc:language>en</dc:language>
  <cp:keywords/>
  <dcterms:created xsi:type="dcterms:W3CDTF">2026-07-21T03:15:40Z</dcterms:created>
  <dcterms:modified xsi:type="dcterms:W3CDTF">2026-07-21T03:15:40Z</dcterms:modified>
</cp:coreProperties>
</file>

<file path=docProps/custom.xml><?xml version="1.0" encoding="utf-8"?>
<Properties xmlns="http://schemas.openxmlformats.org/officeDocument/2006/custom-properties" xmlns:vt="http://schemas.openxmlformats.org/officeDocument/2006/docPropsVTypes"/>
</file>